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88CC8" w14:textId="03664CD2" w:rsidR="00C94561" w:rsidRDefault="00C94561" w:rsidP="00C94561">
      <w:pPr>
        <w:jc w:val="center"/>
        <w:rPr>
          <w:b/>
          <w:bCs/>
          <w:sz w:val="44"/>
          <w:szCs w:val="44"/>
        </w:rPr>
      </w:pPr>
      <w:r w:rsidRPr="00C94561">
        <w:rPr>
          <w:b/>
          <w:bCs/>
          <w:sz w:val="44"/>
          <w:szCs w:val="44"/>
        </w:rPr>
        <w:t>Assi</w:t>
      </w:r>
      <w:r>
        <w:rPr>
          <w:b/>
          <w:bCs/>
          <w:sz w:val="44"/>
          <w:szCs w:val="44"/>
        </w:rPr>
        <w:t>g</w:t>
      </w:r>
      <w:r w:rsidRPr="00C94561">
        <w:rPr>
          <w:b/>
          <w:bCs/>
          <w:sz w:val="44"/>
          <w:szCs w:val="44"/>
        </w:rPr>
        <w:t xml:space="preserve">nment </w:t>
      </w:r>
      <w:r w:rsidR="004D6179">
        <w:rPr>
          <w:b/>
          <w:bCs/>
          <w:sz w:val="44"/>
          <w:szCs w:val="44"/>
        </w:rPr>
        <w:t>1</w:t>
      </w:r>
    </w:p>
    <w:p w14:paraId="23A6B035" w14:textId="77777777" w:rsidR="00B93B5E" w:rsidRDefault="00B93B5E" w:rsidP="00B93B5E"/>
    <w:p w14:paraId="2A4B3830" w14:textId="15FA789A" w:rsidR="00F94426" w:rsidRDefault="0061651E" w:rsidP="00F94426">
      <w:r w:rsidRPr="0061651E">
        <w:t xml:space="preserve">Create the Webpage for Airline ticket booking service by showing companies home </w:t>
      </w:r>
      <w:proofErr w:type="spellStart"/>
      <w:r w:rsidRPr="0061651E">
        <w:t>page,their</w:t>
      </w:r>
      <w:proofErr w:type="spellEnd"/>
      <w:r w:rsidRPr="0061651E">
        <w:t xml:space="preserve"> </w:t>
      </w:r>
      <w:proofErr w:type="spellStart"/>
      <w:r w:rsidRPr="0061651E">
        <w:t>services,introduction,videos,contact</w:t>
      </w:r>
      <w:proofErr w:type="spellEnd"/>
      <w:r w:rsidRPr="0061651E">
        <w:t xml:space="preserve"> </w:t>
      </w:r>
      <w:proofErr w:type="spellStart"/>
      <w:r w:rsidRPr="0061651E">
        <w:t>details,ticket</w:t>
      </w:r>
      <w:proofErr w:type="spellEnd"/>
      <w:r w:rsidRPr="0061651E">
        <w:t xml:space="preserve"> booking </w:t>
      </w:r>
      <w:proofErr w:type="spellStart"/>
      <w:r w:rsidRPr="0061651E">
        <w:t>page,etc</w:t>
      </w:r>
      <w:proofErr w:type="spellEnd"/>
      <w:r w:rsidRPr="0061651E">
        <w:t xml:space="preserve"> by using HTML features.</w:t>
      </w:r>
    </w:p>
    <w:p w14:paraId="44F17719" w14:textId="24B3998E" w:rsidR="001927EC" w:rsidRDefault="001927EC" w:rsidP="00F94426">
      <w:r>
        <w:rPr>
          <w:noProof/>
        </w:rPr>
        <w:drawing>
          <wp:inline distT="0" distB="0" distL="0" distR="0" wp14:anchorId="7C3F3C41" wp14:editId="56F1AF69">
            <wp:extent cx="5743575" cy="32226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10"/>
                    <a:stretch/>
                  </pic:blipFill>
                  <pic:spPr bwMode="auto">
                    <a:xfrm>
                      <a:off x="0" y="0"/>
                      <a:ext cx="5743575" cy="322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D66AEC" wp14:editId="6D8825FE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703F02" wp14:editId="2FDD3016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169190" wp14:editId="030267D4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4023" w14:textId="77777777" w:rsidR="00F94426" w:rsidRDefault="00F94426" w:rsidP="00F94426"/>
    <w:p w14:paraId="5CF8AFF5" w14:textId="77777777" w:rsidR="001A641A" w:rsidRDefault="001A641A" w:rsidP="001A641A"/>
    <w:p w14:paraId="4B8330CE" w14:textId="77777777" w:rsidR="001A641A" w:rsidRDefault="001A641A" w:rsidP="001A641A"/>
    <w:p w14:paraId="2EF9B47E" w14:textId="77777777" w:rsidR="00147AB4" w:rsidRDefault="00147AB4" w:rsidP="00147AB4"/>
    <w:p w14:paraId="3C8E1E6A" w14:textId="77777777" w:rsidR="00147AB4" w:rsidRDefault="00147AB4" w:rsidP="00147AB4"/>
    <w:p w14:paraId="33319DC7" w14:textId="598F1F6A" w:rsidR="00147AB4" w:rsidRDefault="001927EC" w:rsidP="00147AB4">
      <w:r>
        <w:lastRenderedPageBreak/>
        <w:t>#Index.html</w:t>
      </w:r>
    </w:p>
    <w:p w14:paraId="7E2E4A9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0F0513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n</w:t>
      </w:r>
      <w:proofErr w:type="spellEnd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E691E4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1BB351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5F0FFD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s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UTF-8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99382F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tp-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quiv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X-UA-Compatible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E=edg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B142FD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ewport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idth=device-width, initial-scale=1.0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07C63C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Hom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F0DDD1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1E7432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007DE7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8EDACE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110076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m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EF96F5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231EDF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padding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0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082285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C53749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8AD9C6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755EE8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g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70px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width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70px</w:t>
      </w:r>
    </w:p>
    <w:p w14:paraId="26AC024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ttps://i.pinimg.com/originals/5f/9b/e5/5f9be5876eda5d373d7f91a8faf5e659.jpg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FE09D8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70863A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7E3605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7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proofErr w:type="spellStart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irIndia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8F4F58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87C0DC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A29DEB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352E92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EC6631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di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Indi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BD53E5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EC5F56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Americ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meric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B649A8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D882D2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ussi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Russi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C3895A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1D2A7E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Malaysi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Malaysi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980EAA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1B7651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3AEA57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E0F565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D71499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E1FE4F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8A0A94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68B142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0913D0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EDF81C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border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padding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10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spacing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10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F834EC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B7299D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6857E2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A44F02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1BE40D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5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dex.html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rg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3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Hom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ACB54A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57C240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67ED65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5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ervices.html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rg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3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ervices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AF1B1A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538482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B34D1C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5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rip.html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rg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3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Manage Your Tri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4601E9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683B27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562976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2576D9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F14EB0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089B1A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D71376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m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B6714D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2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Introduc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C96DB8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ir India Air Transport Services Limited (AIATSL) is a fully owned subsidiary of Air India Limited, formed with</w:t>
      </w:r>
    </w:p>
    <w:p w14:paraId="227009E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an aim to provide unified Ground Handling services (Ramp, Passenger &amp; Baggage and Cargo Handling) at most of the</w:t>
      </w:r>
    </w:p>
    <w:p w14:paraId="3F38D08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airports in India under the brand name 'Air India Airport Services'.</w:t>
      </w:r>
    </w:p>
    <w:p w14:paraId="01A50E0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4172E5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85930E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0B69C0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88B682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From the time the very first aircraft took flight in India, till today, when Jumbos and </w:t>
      </w:r>
      <w:proofErr w:type="spellStart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reamliners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rule the</w:t>
      </w:r>
    </w:p>
    <w:p w14:paraId="27280DF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sky, Air India's Ground Handling Department always existed, albeit under different names. What started off as a</w:t>
      </w:r>
    </w:p>
    <w:p w14:paraId="46AD90F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section for Ground Handling under Air India Engineering, grew into a department called Ground Services</w:t>
      </w:r>
    </w:p>
    <w:p w14:paraId="0B9FC08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Department with the induction B747 "jumbo” aircraft.</w:t>
      </w:r>
    </w:p>
    <w:p w14:paraId="0AA8EE1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DC3421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6CB8D1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9F0037F" w14:textId="77777777" w:rsidR="001927EC" w:rsidRPr="001927EC" w:rsidRDefault="001927EC" w:rsidP="001927E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7C2E0B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>        With a view to bring in focus on the core Ground Handling services, the Passenger, Cargo and Ramp Handling</w:t>
      </w:r>
    </w:p>
    <w:p w14:paraId="7A330A6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activities have been brought together to form the Ground Handling subsidiary AIATSL. With an experienced</w:t>
      </w:r>
    </w:p>
    <w:p w14:paraId="1322969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workforce of over four decades, sophisticated GSE, and Air India’s expertise of over 75 years in Aviation</w:t>
      </w:r>
    </w:p>
    <w:p w14:paraId="30F7E6D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business, Air India Airport Services has </w:t>
      </w:r>
      <w:proofErr w:type="spellStart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endeavored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to provide excellent Ground Handling services at all times.</w:t>
      </w:r>
    </w:p>
    <w:p w14:paraId="3160751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While Ground Services Department of Air India was the first Ground Service provider to obtain ISO 9002</w:t>
      </w:r>
    </w:p>
    <w:p w14:paraId="5C79C8A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certification, its subsidiary AIATSL has further achieved IATA's ISAGO Certification.</w:t>
      </w:r>
    </w:p>
    <w:p w14:paraId="471396D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58DBC3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979B61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frame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width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520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315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ttps://www.youtube.com/embed/pUOcp9FnC_g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itl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YouTube video player"</w:t>
      </w:r>
    </w:p>
    <w:p w14:paraId="0D4A4CD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rameborder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0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llow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"accelerometer; 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utoplay</w:t>
      </w:r>
      <w:proofErr w:type="spellEnd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; clipboard-write; encrypted-media; gyroscope; picture-in-picture"</w:t>
      </w:r>
    </w:p>
    <w:p w14:paraId="7673BE4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llowfullscreen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frame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158B87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3AA5A8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ontact: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95F624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B492B7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1150B2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Mumbai Airport :</w:t>
      </w:r>
    </w:p>
    <w:p w14:paraId="4F59EDD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806827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CC7C08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6320F2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4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General Manager (O) - Ground Handling – W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4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97D0F2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DBB5B4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NTB Complex, CSIA-I,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7A8B1C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Phone : 022-26156090, 022-2616814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DB88E4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Email Id : wrgmghs@airindia.in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C37577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2226A7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D5BE81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9E4B54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4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General Manager – Ground Handling (Terminal)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4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60AE0E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A62A05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CSIA-II, Sahar, Mumbai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4ACDEE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Phone : 022-28318063, 28318041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6F0F6F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Email Id : wrgmght@airindia.in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53F963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373453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8339C3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EFC8AC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965A36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B398FF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Goa Airport :</w:t>
      </w:r>
    </w:p>
    <w:p w14:paraId="7A54B46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E99735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FEA92C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50D51F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4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tation Manager - Go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4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B0DD51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CB45F7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Ground Handling SBU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EC04EF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Dabolim Airport,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2A1829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Goa 403 80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91BAB2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Phone : 0832-2431101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582D2C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Email Id : goi.sm@airindia.i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6DC4E8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CBD095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B1B9A2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CF5C4A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B86FA0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43224C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2B9980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3B7FDCC" w14:textId="249070AD" w:rsidR="001927EC" w:rsidRDefault="001927EC" w:rsidP="00147AB4"/>
    <w:p w14:paraId="543F5019" w14:textId="1BF0B237" w:rsidR="001927EC" w:rsidRDefault="001927EC" w:rsidP="00147AB4"/>
    <w:p w14:paraId="7BF1A75E" w14:textId="756E4F0C" w:rsidR="001927EC" w:rsidRDefault="001927EC" w:rsidP="00147AB4">
      <w:r>
        <w:t># Services.html</w:t>
      </w:r>
    </w:p>
    <w:p w14:paraId="5506CAC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09E8B5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n</w:t>
      </w:r>
      <w:proofErr w:type="spellEnd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D5447E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557EED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973A08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s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UTF-8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3E31C4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tp-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quiv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X-UA-Compatible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E=edg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AC0046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ewport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idth=device-width, initial-scale=1.0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3763AA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ervices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9B6462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0AE4CA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9BFF15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399AF4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m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9E62FF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ECA727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padding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0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7961C5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4CB138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DB8B93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2A591F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g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70px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width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70px</w:t>
      </w:r>
    </w:p>
    <w:p w14:paraId="44DCE88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ttps://i.pinimg.com/originals/5f/9b/e5/5f9be5876eda5d373d7f91a8faf5e659.jpg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9D04C7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711720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34F59D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7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proofErr w:type="spellStart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irIndia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6377AD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970077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9DBEC2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50042C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60FA51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di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Indi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13E1FE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75BB18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Americ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meric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3B52C4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870832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ussi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Russi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F641D1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EBD2F2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Malaysi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Malaysi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AC7F58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422A1D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FA6B91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A17DCA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079EEE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0CFF3B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4C5390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D29916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EBC817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0BFE35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border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padding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10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spacing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10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C82298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880B3A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C78045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34AC00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5B5279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5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dex.html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rg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3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Hom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1BD2A1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104AAF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B1FB42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5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ervices.html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rg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3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ervices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A4FF22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809608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AC8711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5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rip.html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rg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3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Manage Your Tri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6A7174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33416A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0557F5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B03572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A32E9C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E4042A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248D63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m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F4E804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19AFEA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ervices offere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228199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76BB13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97A7D9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B32132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Passenger Handling</w:t>
      </w:r>
    </w:p>
    <w:p w14:paraId="3B15A99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916F6D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107934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Ramp Handling</w:t>
      </w:r>
    </w:p>
    <w:p w14:paraId="6AAA057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79FF3E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E5BD62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4347B9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Cargo Handling &amp; Warehousing</w:t>
      </w:r>
    </w:p>
    <w:p w14:paraId="7C75A0B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7A3CFB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26593A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DDE292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Technical Assistance</w:t>
      </w:r>
    </w:p>
    <w:p w14:paraId="0EDDEC6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2C3E5F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05A22C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Diverted Flight Handling</w:t>
      </w:r>
    </w:p>
    <w:p w14:paraId="7CF5E5D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08055D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66A951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1E667B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F261DB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VVIP &amp; Charter Handling</w:t>
      </w:r>
    </w:p>
    <w:p w14:paraId="444FCD5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484D80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761179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Airport Handling Training &amp; Development</w:t>
      </w:r>
    </w:p>
    <w:p w14:paraId="22D3679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339838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07818C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A5A72D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AF55E8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ULD Repair Facility</w:t>
      </w:r>
    </w:p>
    <w:p w14:paraId="02383D8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29C5D3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3B21C8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2FC001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Aircraft Recovery Assistance</w:t>
      </w:r>
    </w:p>
    <w:p w14:paraId="789D396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2B0926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AECDBF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Engineering /Allied Services</w:t>
      </w:r>
    </w:p>
    <w:p w14:paraId="3BBFAA8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2FE23C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AAEA91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999822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1226E0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0E4D3C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3DB7D51" w14:textId="77777777" w:rsidR="001927EC" w:rsidRDefault="001927EC" w:rsidP="00147AB4"/>
    <w:p w14:paraId="117EA9E5" w14:textId="7C8D1EBA" w:rsidR="00147AB4" w:rsidRDefault="001927EC" w:rsidP="00147AB4">
      <w:r>
        <w:t># trip.html</w:t>
      </w:r>
    </w:p>
    <w:p w14:paraId="4CE0AEFE" w14:textId="62A635FD" w:rsidR="001927EC" w:rsidRDefault="001927EC" w:rsidP="00147AB4"/>
    <w:p w14:paraId="433867D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5F36D4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n</w:t>
      </w:r>
      <w:proofErr w:type="spellEnd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6B3368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43F795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s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UTF-8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21EBD1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tp-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quiv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X-UA-Compatible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E=edg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0492E4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ewport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idth=device-width, initial-scale=1.0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281AE5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Book tri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40B0BB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6CC39F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3D8F9E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</w:p>
    <w:p w14:paraId="35F7AA5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m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94FD2B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654301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padding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0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6C4D7D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898260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FF7776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3AC0E8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g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70px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width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70px</w:t>
      </w:r>
    </w:p>
    <w:p w14:paraId="7AB6D4D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ttps://i.pinimg.com/originals/5f/9b/e5/5f9be5876eda5d373d7f91a8faf5e659.jpg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30F4C7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CF5327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59EEDA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7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proofErr w:type="spellStart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irIndia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D0F1BD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7AD007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2F6E55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4C9F35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289CA5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di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Indi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B246C1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F54355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Americ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meric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C8FACF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EEB4F7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ussi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Russi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453F92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48AD34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Malaysia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Malaysi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CD7C01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BF09A2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856B0A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0C47C8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CEAB3F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306F1E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C7B2FC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CE44DE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D8E077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CC0301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border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padding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10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spacing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10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401215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A68072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3E73E2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947659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311E18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5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dex.html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rg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3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Hom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006837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4EE2A4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FD8823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5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ervices.html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rg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3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ervices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007733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8DC4F2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6D5861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5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rip.html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rge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3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Manage Your Tri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fon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8853BF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A59CA3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1AEAFD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59B9BA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DAE138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A300A0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FFE265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m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41158A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882ED7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Manage Your Tri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1DDA0B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E6A565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Fare Details for Air India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07EBEE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96EEE2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border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padding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10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FB30B2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2C003B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B5A6CB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709E3B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lass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1722D5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442231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Far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84A1EE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E8F3D3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82BFF2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AE97B4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A2A238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DA21E1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Economy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F68C0E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0BD3D6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10,000/-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6E8757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EEE93F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1B0619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69CFAD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F4F857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8BFCFA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Executiv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18E97C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660AFA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20,000/-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63EE8F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67C230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358681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19EC63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327608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8B01E5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Firs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7891DD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2499A7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30,000/-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CB7A24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BD8FF2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EC0EC4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A34744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95D623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E8EC2E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m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5D91F9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spellStart"/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59CE84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border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F8897B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631BEE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D75287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29F205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DA7CC9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spacing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10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961B9A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51BA62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0C26E1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span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3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E05C06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Booking Informa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DB3A9E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089E57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534413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0B6F66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616DCC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From: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6217E1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span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DEEF51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33E8C0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18E428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To: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99C17E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span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44DDC5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A0B290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932FF6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eparture Date: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47D4C9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span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5F10B5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B4CB61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8F24DA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Returning Date: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299A31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span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B133FC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C83015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8D697E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dults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B8F69F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hildre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7E00C4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943F5C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span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F39BCE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5108DF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722D81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EC85C9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conomy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Economy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79416B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737735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xecutiv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Executiv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550D82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9811A3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irst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Firs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8D6DBB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5B6BB8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E4482D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55CE57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7DC2B9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48161D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293B6C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7D8785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68D7F5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D5B0F5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96925B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1D7FF7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66F93D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on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1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186F69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1AE0E9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wo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D73732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114879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hre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3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BA2741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24C4DB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our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4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44EBB5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B75486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iv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5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D68764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B8F801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ix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6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B314EE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DAD441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even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7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B1930F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07775A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ight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8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1E8606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AC8259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nin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9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B57F29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801F0A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D793ACF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ED20DD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B68ACB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9B6E59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893788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C847BC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18CA6B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BE43070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zero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0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C232BD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C562B1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on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1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0BF72C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BA35EA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wo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2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5736AE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7D94DA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hre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3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685C84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56225E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our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4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1544F3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A705523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iv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5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27EFD3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CC567E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ix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6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C30981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F47452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even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7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C35D09A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790641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ight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8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95C660C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8C3D43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nine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9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option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BB042F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4064F3B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elect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11A5F2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BC22BE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31AD54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774932E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E3F20C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6D86C2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7BAA895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span</w:t>
      </w:r>
      <w:proofErr w:type="spellEnd"/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3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button"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927E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927E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Book Now"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EE21261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1E7DA3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6AA8A88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7913922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94989E6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53BE70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61B4419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F104847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EB1936D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D7188F4" w14:textId="77777777" w:rsidR="001927EC" w:rsidRPr="001927EC" w:rsidRDefault="001927EC" w:rsidP="001927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927E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1927E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D722472" w14:textId="77777777" w:rsidR="001927EC" w:rsidRDefault="001927EC" w:rsidP="00147AB4"/>
    <w:p w14:paraId="43487E6C" w14:textId="77777777" w:rsidR="00147AB4" w:rsidRDefault="00147AB4" w:rsidP="00147AB4"/>
    <w:p w14:paraId="0462F298" w14:textId="77777777" w:rsidR="00C94561" w:rsidRDefault="00C94561" w:rsidP="00C94561"/>
    <w:p w14:paraId="63017195" w14:textId="77777777" w:rsidR="00C94561" w:rsidRDefault="00C94561" w:rsidP="00C94561"/>
    <w:p w14:paraId="496F3C17" w14:textId="77777777" w:rsidR="00C94561" w:rsidRDefault="00C94561" w:rsidP="00C94561"/>
    <w:p w14:paraId="4B612BD3" w14:textId="77777777" w:rsidR="00C94561" w:rsidRDefault="00C94561" w:rsidP="00C94561"/>
    <w:p w14:paraId="69DB25F3" w14:textId="77777777" w:rsidR="00C94561" w:rsidRDefault="00C94561" w:rsidP="00C94561"/>
    <w:p w14:paraId="174BD57D" w14:textId="77777777" w:rsidR="00C94561" w:rsidRDefault="00C94561" w:rsidP="00C94561"/>
    <w:p w14:paraId="5349D9B3" w14:textId="77777777" w:rsidR="00C94561" w:rsidRDefault="00C94561" w:rsidP="00C94561"/>
    <w:p w14:paraId="41986D27" w14:textId="50EA3540" w:rsidR="0092614E" w:rsidRPr="00C94561" w:rsidRDefault="0092614E" w:rsidP="00C94561"/>
    <w:sectPr w:rsidR="0092614E" w:rsidRPr="00C94561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5BBFF" w14:textId="77777777" w:rsidR="0016243F" w:rsidRDefault="0016243F" w:rsidP="00723483">
      <w:pPr>
        <w:spacing w:after="0" w:line="240" w:lineRule="auto"/>
      </w:pPr>
      <w:r>
        <w:separator/>
      </w:r>
    </w:p>
  </w:endnote>
  <w:endnote w:type="continuationSeparator" w:id="0">
    <w:p w14:paraId="7EB44AF5" w14:textId="77777777" w:rsidR="0016243F" w:rsidRDefault="0016243F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5F742" w14:textId="77777777" w:rsidR="0016243F" w:rsidRDefault="0016243F" w:rsidP="00723483">
      <w:pPr>
        <w:spacing w:after="0" w:line="240" w:lineRule="auto"/>
      </w:pPr>
      <w:r>
        <w:separator/>
      </w:r>
    </w:p>
  </w:footnote>
  <w:footnote w:type="continuationSeparator" w:id="0">
    <w:p w14:paraId="0E6CD25D" w14:textId="77777777" w:rsidR="0016243F" w:rsidRDefault="0016243F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6042571">
    <w:abstractNumId w:val="1"/>
  </w:num>
  <w:num w:numId="2" w16cid:durableId="1685285729">
    <w:abstractNumId w:val="4"/>
  </w:num>
  <w:num w:numId="3" w16cid:durableId="246115478">
    <w:abstractNumId w:val="8"/>
  </w:num>
  <w:num w:numId="4" w16cid:durableId="489710696">
    <w:abstractNumId w:val="2"/>
  </w:num>
  <w:num w:numId="5" w16cid:durableId="5534708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64002449">
    <w:abstractNumId w:val="6"/>
  </w:num>
  <w:num w:numId="7" w16cid:durableId="1734887615">
    <w:abstractNumId w:val="0"/>
  </w:num>
  <w:num w:numId="8" w16cid:durableId="795485479">
    <w:abstractNumId w:val="7"/>
  </w:num>
  <w:num w:numId="9" w16cid:durableId="9888299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B105B"/>
    <w:rsid w:val="000B5DD6"/>
    <w:rsid w:val="000D06A4"/>
    <w:rsid w:val="00147AB4"/>
    <w:rsid w:val="0016243F"/>
    <w:rsid w:val="001927EC"/>
    <w:rsid w:val="001A641A"/>
    <w:rsid w:val="0021269C"/>
    <w:rsid w:val="00244D0E"/>
    <w:rsid w:val="00245C96"/>
    <w:rsid w:val="003F36EF"/>
    <w:rsid w:val="004252D8"/>
    <w:rsid w:val="00434965"/>
    <w:rsid w:val="00440624"/>
    <w:rsid w:val="004A2153"/>
    <w:rsid w:val="004C7384"/>
    <w:rsid w:val="004D6179"/>
    <w:rsid w:val="00583697"/>
    <w:rsid w:val="005A4FC4"/>
    <w:rsid w:val="0061651E"/>
    <w:rsid w:val="00723483"/>
    <w:rsid w:val="008003BF"/>
    <w:rsid w:val="00827B82"/>
    <w:rsid w:val="0091646B"/>
    <w:rsid w:val="0092614E"/>
    <w:rsid w:val="00965009"/>
    <w:rsid w:val="00966366"/>
    <w:rsid w:val="00A01278"/>
    <w:rsid w:val="00A30692"/>
    <w:rsid w:val="00AB173E"/>
    <w:rsid w:val="00AE0E14"/>
    <w:rsid w:val="00B13B06"/>
    <w:rsid w:val="00B63555"/>
    <w:rsid w:val="00B83024"/>
    <w:rsid w:val="00B93B5E"/>
    <w:rsid w:val="00C335AD"/>
    <w:rsid w:val="00C42A8A"/>
    <w:rsid w:val="00C74D16"/>
    <w:rsid w:val="00C94561"/>
    <w:rsid w:val="00CD39C9"/>
    <w:rsid w:val="00D13C6B"/>
    <w:rsid w:val="00D337A9"/>
    <w:rsid w:val="00E86117"/>
    <w:rsid w:val="00EA5FA7"/>
    <w:rsid w:val="00F94426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15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3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6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1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5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6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4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1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3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1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2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9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0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4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5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6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1783</Words>
  <Characters>1016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4</cp:revision>
  <dcterms:created xsi:type="dcterms:W3CDTF">2021-06-22T08:53:00Z</dcterms:created>
  <dcterms:modified xsi:type="dcterms:W3CDTF">2022-04-07T01:13:00Z</dcterms:modified>
</cp:coreProperties>
</file>